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4"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Dhaka, Bangladesh</w:t>
      </w:r>
    </w:p>
    <w:p>
      <w:pPr>
        <w:pStyle w:val="BodyText"/>
      </w:pPr>
      <w:r>
        <w:t xml:space="preserve">Date: [Insert Date]</w:t>
      </w:r>
    </w:p>
    <w:p>
      <w:pPr>
        <w:pStyle w:val="BodyText"/>
      </w:pPr>
      <w:r>
        <w:t xml:space="preserve">Dear Mr./Ms. [Hiring Manager's Name],</w:t>
      </w:r>
    </w:p>
    <w:p>
      <w:pPr>
        <w:pStyle w:val="BodyText"/>
      </w:pPr>
      <w:r>
        <w:t xml:space="preserve">I am writing to express my enthusiastic interest in the Systems Engineer position at your esteemed organization in Bangladesh Dhaka. As a dedicated and experienced Systems Engineer with a proven track record of designing, implementing, and optimizing complex IT infrastructures, I am eager to contribute my technical expertise and problem-solving skills to support your company’s mission of innovation and excellence in the dynamic tech landscape of Bangladesh Dhaka.</w:t>
      </w:r>
    </w:p>
    <w:p>
      <w:pPr>
        <w:pStyle w:val="BodyText"/>
      </w:pPr>
      <w:r>
        <w:t xml:space="preserve">With over [X years] of hands-on experience in systems engineering across diverse industries, I have developed a deep understanding of the critical role that robust IT systems play in driving operational efficiency, scalability, and security. My career has been defined by a passion for bridging technology and business needs, ensuring that every solution aligns with organizational goals while addressing real-world challenges. In Bangladesh Dhaka, where digital transformation is accelerating rapidly, I am confident that my skills in network architecture, cloud computing, automation tools, and system integration will add significant value to your team.</w:t>
      </w:r>
    </w:p>
    <w:bookmarkStart w:id="20" w:name="X39a86f463d9bf661b8587eabaa095c829691a7f"/>
    <w:p>
      <w:pPr>
        <w:pStyle w:val="Heading2"/>
      </w:pPr>
      <w:r>
        <w:t xml:space="preserve">Technical Expertise and Professional Achievements</w:t>
      </w:r>
    </w:p>
    <w:p>
      <w:pPr>
        <w:pStyle w:val="FirstParagraph"/>
      </w:pPr>
      <w:r>
        <w:t xml:space="preserve">As a Systems Engineer in Bangladesh Dhaka, I have consistently focused on delivering solutions that address the unique demands of the region’s evolving tech ecosystem. For instance, during my tenure at [Previous Company Name], I led the design and deployment of a hybrid cloud infrastructure for a leading telecom provider in Dhaka, which improved system resilience by 40% and reduced downtime by 30%. This project required meticulous planning, collaboration with cross-functional teams, and a deep understanding of local regulatory requirements—a testament to my ability to thrive in complex environments.</w:t>
      </w:r>
    </w:p>
    <w:p>
      <w:pPr>
        <w:pStyle w:val="BodyText"/>
      </w:pPr>
      <w:r>
        <w:t xml:space="preserve">My proficiency spans a wide range of technologies critical to modern systems engineering. I am adept at configuring and managing network infrastructure, including routers, switches, and firewalls, while ensuring compliance with international standards such as ISO 27001. In Bangladesh Dhaka’s context, where connectivity challenges often arise due to geographical and infrastructural constraints, my focus on redundancy planning and failover mechanisms has proven invaluable. Additionally, I have extensive experience in DevOps practices, automating deployment pipelines using tools like Jenkins and Docker to enhance development agility—a skill that is increasingly sought after in the region’s growing startup ecosystem.</w:t>
      </w:r>
    </w:p>
    <w:bookmarkEnd w:id="20"/>
    <w:bookmarkStart w:id="21" w:name="X0c5974e5115328ebbe46c362c455c0ac8fcd135"/>
    <w:p>
      <w:pPr>
        <w:pStyle w:val="Heading2"/>
      </w:pPr>
      <w:r>
        <w:t xml:space="preserve">Understanding of Bangladesh Dhaka’s Tech Landscape</w:t>
      </w:r>
    </w:p>
    <w:p>
      <w:pPr>
        <w:pStyle w:val="FirstParagraph"/>
      </w:pPr>
      <w:r>
        <w:t xml:space="preserve">The technological landscape of Bangladesh Dhaka is undergoing a remarkable transformation, driven by initiatives such as the Digital Bangladesh vision and the proliferation of tech hubs in cities like Dhaka. As a Systems Engineer with a strong local network, I have witnessed firsthand how businesses are leveraging digital solutions to overcome traditional barriers. From e-governance platforms to smart city projects, there is a pressing need for professionals who can design scalable systems that align with both global standards and local requirements.</w:t>
      </w:r>
    </w:p>
    <w:p>
      <w:pPr>
        <w:pStyle w:val="BodyText"/>
      </w:pPr>
      <w:r>
        <w:t xml:space="preserve">For example, during my time working on a government-led digital literacy project in Dhaka, I collaborated with local stakeholders to create a secure and user-friendly IT infrastructure that supported over 10,000 users. This experience highlighted the importance of tailoring technical solutions to meet the unique needs of Bangladesh’s diverse population while adhering to strict security protocols. My ability to navigate these challenges—whether through optimizing legacy systems or integrating cutting-edge technologies—has made me a versatile and reliable Systems Engineer in this region.</w:t>
      </w:r>
    </w:p>
    <w:bookmarkEnd w:id="21"/>
    <w:bookmarkStart w:id="22" w:name="why-your-organization"/>
    <w:p>
      <w:pPr>
        <w:pStyle w:val="Heading2"/>
      </w:pPr>
      <w:r>
        <w:t xml:space="preserve">Why Your Organization?</w:t>
      </w:r>
    </w:p>
    <w:p>
      <w:pPr>
        <w:pStyle w:val="FirstParagraph"/>
      </w:pPr>
      <w:r>
        <w:t xml:space="preserve">Your organization’s commitment to innovation and excellence in the IT sector resonates deeply with my professional values. I am particularly drawn to [Company Name]’s focus on [specific project, service, or mission mentioned in the job posting], as it aligns perfectly with my expertise in system optimization and infrastructure development. In Bangladesh Dhaka, where competition is fierce and customer expectations are high, your company’s reputation for delivering reliable and forward-thinking solutions makes it an ideal environment for me to grow and contribute.</w:t>
      </w:r>
    </w:p>
    <w:p>
      <w:pPr>
        <w:pStyle w:val="BodyText"/>
      </w:pPr>
      <w:r>
        <w:t xml:space="preserve">What excites me most about this opportunity is the chance to work with a team that values both technical excellence and community impact. I am confident that my background in systems engineering, combined with my passion for driving digital progress in Bangladesh Dhaka, will enable me to make a meaningful contribution to your organization’s success. Whether it’s designing secure network architectures, troubleshooting complex system failures, or mentoring junior engineers, I bring a proactive and results-driven mindset to every challenge.</w:t>
      </w:r>
    </w:p>
    <w:bookmarkEnd w:id="22"/>
    <w:bookmarkStart w:id="23" w:name="conclusion"/>
    <w:p>
      <w:pPr>
        <w:pStyle w:val="Heading2"/>
      </w:pPr>
      <w:r>
        <w:t xml:space="preserve">Conclusion</w:t>
      </w:r>
    </w:p>
    <w:p>
      <w:pPr>
        <w:pStyle w:val="FirstParagraph"/>
      </w:pPr>
      <w:r>
        <w:t xml:space="preserve">In conclusion, I am eager to bring my technical expertise, cultural awareness of Bangladesh Dhaka’s tech environment, and unwavering dedication to systems engineering to your team. I am confident that my skills and experiences align closely with the requirements of the Systems Engineer role at [Company Name], and I would be thrilled to contribute to your company’s continued growth and innovation.</w:t>
      </w:r>
    </w:p>
    <w:p>
      <w:pPr>
        <w:pStyle w:val="BodyText"/>
      </w:pPr>
      <w:r>
        <w:t xml:space="preserve">Thank you for considering my application. I would welcome the opportunity to discuss how my background, skills, and vision can support your organization’s goals. Please feel free to contact me at [Your Phone Number] or [Your Email Address] at your earliest convenience. I look forward to the possibility of contributing to the exciting work being done in Bangladesh Dhak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1T04:53:11Z</dcterms:created>
  <dcterms:modified xsi:type="dcterms:W3CDTF">2026-07-21T04:53:11Z</dcterms:modified>
</cp:coreProperties>
</file>

<file path=docProps/custom.xml><?xml version="1.0" encoding="utf-8"?>
<Properties xmlns="http://schemas.openxmlformats.org/officeDocument/2006/custom-properties" xmlns:vt="http://schemas.openxmlformats.org/officeDocument/2006/docPropsVTypes"/>
</file>